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49F96" w14:textId="77777777" w:rsidR="008B3F67" w:rsidRDefault="008F6B9B">
      <w:pPr>
        <w:pStyle w:val="Title"/>
      </w:pPr>
      <w:r>
        <w:t>9.3 Clustering</w:t>
      </w:r>
    </w:p>
    <w:p w14:paraId="1F2B2412" w14:textId="77777777" w:rsidR="008B3F67" w:rsidRDefault="008F6B9B">
      <w:pPr>
        <w:pStyle w:val="Author"/>
      </w:pPr>
      <w:r>
        <w:t>Arindam Samanta</w:t>
      </w:r>
    </w:p>
    <w:p w14:paraId="551393A4" w14:textId="77777777" w:rsidR="008B3F67" w:rsidRDefault="008F6B9B">
      <w:pPr>
        <w:pStyle w:val="Date"/>
      </w:pPr>
      <w:r>
        <w:t>February 09 2020</w:t>
      </w:r>
    </w:p>
    <w:p w14:paraId="6B13D0E5" w14:textId="77777777" w:rsidR="008B3F67" w:rsidRDefault="008F6B9B">
      <w:pPr>
        <w:pStyle w:val="Heading4"/>
      </w:pPr>
      <w:bookmarkStart w:id="0" w:name="loading-the-required-libraries-for-our-a"/>
      <w:r>
        <w:t>Loading the required libraries for our analysis</w:t>
      </w:r>
      <w:bookmarkEnd w:id="0"/>
    </w:p>
    <w:p w14:paraId="7241C49E" w14:textId="77777777" w:rsidR="008B3F67" w:rsidRDefault="008F6B9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6020E319" w14:textId="77777777" w:rsidR="008B3F67" w:rsidRDefault="008F6B9B">
      <w:pPr>
        <w:pStyle w:val="FirstParagraph"/>
      </w:pPr>
      <w:r>
        <w:t>There are 4022 observations and 2 variables. The other 2 variables are x and y.</w:t>
      </w:r>
    </w:p>
    <w:p w14:paraId="68B5201A" w14:textId="77777777" w:rsidR="008B3F67" w:rsidRDefault="008F6B9B">
      <w:pPr>
        <w:pStyle w:val="SourceCode"/>
      </w:pPr>
      <w:r>
        <w:rPr>
          <w:rStyle w:val="CommentTok"/>
        </w:rPr>
        <w:t>#populating the data file to dataframe</w:t>
      </w:r>
      <w:r>
        <w:br/>
      </w:r>
      <w:r>
        <w:rPr>
          <w:rStyle w:val="NormalTok"/>
        </w:rPr>
        <w:t>wd &lt;-</w:t>
      </w:r>
      <w:r>
        <w:rPr>
          <w:rStyle w:val="StringTok"/>
        </w:rPr>
        <w:t xml:space="preserve"> </w:t>
      </w:r>
      <w:r>
        <w:rPr>
          <w:rStyle w:val="KeywordTok"/>
        </w:rPr>
        <w:t>getwd</w:t>
      </w:r>
      <w:r>
        <w:rPr>
          <w:rStyle w:val="NormalTok"/>
        </w:rPr>
        <w:t>()</w:t>
      </w:r>
      <w:r>
        <w:br/>
      </w:r>
      <w:r>
        <w:rPr>
          <w:rStyle w:val="NormalTok"/>
        </w:rPr>
        <w:t>fname &lt;-</w:t>
      </w:r>
      <w:r>
        <w:rPr>
          <w:rStyle w:val="StringTok"/>
        </w:rPr>
        <w:t xml:space="preserve"> "clustering-data.csv"</w:t>
      </w:r>
      <w:r>
        <w:br/>
      </w:r>
      <w:r>
        <w:rPr>
          <w:rStyle w:val="NormalTok"/>
        </w:rPr>
        <w:t>path_to_fil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wd,</w:t>
      </w:r>
      <w:r>
        <w:rPr>
          <w:rStyle w:val="StringTok"/>
        </w:rPr>
        <w:t>'/dataset/'</w:t>
      </w:r>
      <w:r>
        <w:rPr>
          <w:rStyle w:val="NormalTok"/>
        </w:rPr>
        <w:t xml:space="preserve">,fname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h_to_file</w:t>
      </w:r>
      <w:r>
        <w:br/>
      </w:r>
      <w:r>
        <w:br/>
      </w:r>
      <w:r>
        <w:rPr>
          <w:rStyle w:val="NormalTok"/>
        </w:rPr>
        <w:t>my_cluster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path_to_file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_clusterdf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lusterdf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y_clusterdf)</w:t>
      </w:r>
    </w:p>
    <w:p w14:paraId="079D867A" w14:textId="77777777" w:rsidR="008B3F67" w:rsidRDefault="008F6B9B">
      <w:pPr>
        <w:pStyle w:val="Heading3"/>
      </w:pPr>
      <w:bookmarkStart w:id="1" w:name="a-plot-the-data-for-each-data-set-using-"/>
      <w:r>
        <w:t>a) Plot the data for each data set using a scatter plot.</w:t>
      </w:r>
      <w:bookmarkEnd w:id="1"/>
    </w:p>
    <w:p w14:paraId="413CA18E" w14:textId="77777777" w:rsidR="008B3F67" w:rsidRDefault="008F6B9B">
      <w:pPr>
        <w:pStyle w:val="FirstParagraph"/>
      </w:pPr>
      <w:r>
        <w:t xml:space="preserve">Plotting the data to visualize the relationship between the variables. The plot shows that the values do not </w:t>
      </w:r>
      <w:r>
        <w:t>show any relationship.</w:t>
      </w:r>
    </w:p>
    <w:p w14:paraId="4E0E9702" w14:textId="77777777" w:rsidR="008B3F67" w:rsidRDefault="008F6B9B">
      <w:pPr>
        <w:pStyle w:val="BodyText"/>
      </w:pPr>
      <w:r>
        <w:rPr>
          <w:noProof/>
        </w:rPr>
        <w:lastRenderedPageBreak/>
        <w:drawing>
          <wp:inline distT="0" distB="0" distL="0" distR="0" wp14:anchorId="35E080FE" wp14:editId="00C154D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_ML_clustering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3FA13" w14:textId="77777777" w:rsidR="008B3F67" w:rsidRDefault="008F6B9B">
      <w:pPr>
        <w:pStyle w:val="Heading3"/>
      </w:pPr>
      <w:bookmarkStart w:id="2" w:name="b-fit-the-dataset-using-the-k-means-algo"/>
      <w:r>
        <w:t>b) Fit the dataset using the k-means algorithm from k=2 to k=12. Create a scatter plot of the resultant clusters for each value of k.</w:t>
      </w:r>
      <w:bookmarkEnd w:id="2"/>
    </w:p>
    <w:p w14:paraId="195D7648" w14:textId="77777777" w:rsidR="008B3F67" w:rsidRDefault="008F6B9B">
      <w:pPr>
        <w:pStyle w:val="FirstParagraph"/>
      </w:pPr>
      <w:r>
        <w:t>To start with fit a k-means model to cluster_data using the center k = 2 to 12. Then create scatt</w:t>
      </w:r>
      <w:r>
        <w:t>er plot for each cluster.</w:t>
      </w:r>
    </w:p>
    <w:p w14:paraId="318F77A8" w14:textId="77777777" w:rsidR="008B3F67" w:rsidRDefault="008F6B9B">
      <w:pPr>
        <w:pStyle w:val="BodyText"/>
      </w:pPr>
      <w:bookmarkStart w:id="3" w:name="_GoBack"/>
      <w:r>
        <w:rPr>
          <w:noProof/>
        </w:rPr>
        <w:lastRenderedPageBreak/>
        <w:drawing>
          <wp:inline distT="0" distB="0" distL="0" distR="0" wp14:anchorId="13E050F0" wp14:editId="67E440C1">
            <wp:extent cx="6080125" cy="50482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_ML_clusteri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0796" cy="504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67EE3727" w14:textId="77777777" w:rsidR="008B3F67" w:rsidRDefault="008F6B9B">
      <w:pPr>
        <w:pStyle w:val="Heading3"/>
      </w:pPr>
      <w:bookmarkStart w:id="4" w:name="c.-calculate-this-average-distance-from-"/>
      <w:r>
        <w:lastRenderedPageBreak/>
        <w:t>c. Calculate this average distance from the center of each cluster for each value of k and plot it as a line chart where k is the x-axis and the average distance is the y-axis.</w:t>
      </w:r>
      <w:bookmarkEnd w:id="4"/>
    </w:p>
    <w:p w14:paraId="38C6CC2E" w14:textId="77777777" w:rsidR="008B3F67" w:rsidRDefault="008F6B9B">
      <w:pPr>
        <w:pStyle w:val="FirstParagraph"/>
      </w:pPr>
      <w:r>
        <w:rPr>
          <w:noProof/>
        </w:rPr>
        <w:drawing>
          <wp:inline distT="0" distB="0" distL="0" distR="0" wp14:anchorId="1E190816" wp14:editId="4157EAB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_ML_clustering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3C199" w14:textId="77777777" w:rsidR="008B3F67" w:rsidRDefault="008F6B9B">
      <w:pPr>
        <w:pStyle w:val="Heading3"/>
      </w:pPr>
      <w:bookmarkStart w:id="5" w:name="d.-looking-at-the-graph-you-generated-in"/>
      <w:r>
        <w:t>d. Looking at the graph you generated in the prev</w:t>
      </w:r>
      <w:r>
        <w:t>ious example, what is the elbow point for this dataset?</w:t>
      </w:r>
      <w:bookmarkEnd w:id="5"/>
    </w:p>
    <w:p w14:paraId="6876EFF5" w14:textId="77777777" w:rsidR="008B3F67" w:rsidRDefault="008F6B9B">
      <w:pPr>
        <w:pStyle w:val="FirstParagraph"/>
      </w:pPr>
      <w:r>
        <w:t>The elbow point looks like when k = 6</w:t>
      </w:r>
    </w:p>
    <w:sectPr w:rsidR="008B3F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03956E" w14:textId="77777777" w:rsidR="00000000" w:rsidRDefault="008F6B9B">
      <w:pPr>
        <w:spacing w:after="0"/>
      </w:pPr>
      <w:r>
        <w:separator/>
      </w:r>
    </w:p>
  </w:endnote>
  <w:endnote w:type="continuationSeparator" w:id="0">
    <w:p w14:paraId="29442F10" w14:textId="77777777" w:rsidR="00000000" w:rsidRDefault="008F6B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4C2A3" w14:textId="77777777" w:rsidR="008B3F67" w:rsidRDefault="008F6B9B">
      <w:r>
        <w:separator/>
      </w:r>
    </w:p>
  </w:footnote>
  <w:footnote w:type="continuationSeparator" w:id="0">
    <w:p w14:paraId="0118B1D5" w14:textId="77777777" w:rsidR="008B3F67" w:rsidRDefault="008F6B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2EE89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9529C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B3F67"/>
    <w:rsid w:val="008D6863"/>
    <w:rsid w:val="008F6B9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EAD36"/>
  <w15:docId w15:val="{C3BDF4BE-779D-4FF2-BDEA-B5222D87F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85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3 Clustering</dc:title>
  <dc:creator>Arindam Samanta</dc:creator>
  <cp:keywords/>
  <cp:lastModifiedBy>Arindam Samanta</cp:lastModifiedBy>
  <cp:revision>2</cp:revision>
  <dcterms:created xsi:type="dcterms:W3CDTF">2020-02-09T15:23:00Z</dcterms:created>
  <dcterms:modified xsi:type="dcterms:W3CDTF">2020-02-09T15:28:00Z</dcterms:modified>
</cp:coreProperties>
</file>